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E21A8D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</w:t>
      </w:r>
      <w:r w:rsidR="00854304">
        <w:rPr>
          <w:sz w:val="24"/>
          <w:szCs w:val="24"/>
          <w:lang w:val="en-GB"/>
        </w:rPr>
        <w:t>ss</w:t>
      </w:r>
      <w:r w:rsidR="00F837C9">
        <w:rPr>
          <w:sz w:val="24"/>
          <w:szCs w:val="24"/>
          <w:lang w:val="en-GB"/>
        </w:rPr>
        <w:t>our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C5DFD7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F837C9">
        <w:rPr>
          <w:sz w:val="22"/>
          <w:szCs w:val="22"/>
          <w:lang w:val="en-GB"/>
        </w:rPr>
        <w:t>one (1) month</w:t>
      </w:r>
      <w:r w:rsidR="00854304">
        <w:rPr>
          <w:sz w:val="22"/>
          <w:szCs w:val="22"/>
          <w:lang w:val="en-GB"/>
        </w:rPr>
        <w:t xml:space="preserve">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64250" w14:textId="77777777" w:rsidR="008328C9" w:rsidRDefault="008328C9" w:rsidP="00CB37D9">
      <w:pPr>
        <w:spacing w:after="0" w:line="240" w:lineRule="auto"/>
      </w:pPr>
      <w:r>
        <w:separator/>
      </w:r>
    </w:p>
  </w:endnote>
  <w:endnote w:type="continuationSeparator" w:id="0">
    <w:p w14:paraId="1683FE8F" w14:textId="77777777" w:rsidR="008328C9" w:rsidRDefault="008328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4A65BC" w14:textId="77777777" w:rsidR="00C41F95" w:rsidRDefault="00C41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796A1E6" w:rsidR="00CB37D9" w:rsidRPr="00C41F95" w:rsidRDefault="00CB37D9" w:rsidP="00C41F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13DFF" w14:textId="77777777" w:rsidR="00C41F95" w:rsidRDefault="00C41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29B90" w14:textId="77777777" w:rsidR="008328C9" w:rsidRDefault="008328C9" w:rsidP="00CB37D9">
      <w:pPr>
        <w:spacing w:after="0" w:line="240" w:lineRule="auto"/>
      </w:pPr>
      <w:r>
        <w:separator/>
      </w:r>
    </w:p>
  </w:footnote>
  <w:footnote w:type="continuationSeparator" w:id="0">
    <w:p w14:paraId="69F186C2" w14:textId="77777777" w:rsidR="008328C9" w:rsidRDefault="008328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ADA4D" w14:textId="77777777" w:rsidR="00C41F95" w:rsidRDefault="00C41F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E7891E1" w:rsidR="00AD6FC0" w:rsidRPr="00C41F95" w:rsidRDefault="00AD6FC0" w:rsidP="00C41F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7CE7" w14:textId="77777777" w:rsidR="00C41F95" w:rsidRDefault="00C41F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6539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328C9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41F95"/>
    <w:rsid w:val="00C55AF5"/>
    <w:rsid w:val="00C576A9"/>
    <w:rsid w:val="00C70801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